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สำรอง)(Revoice)</w:t>
      </w:r>
      <w:r>
        <w:t xml:space="preserve"> </w:t>
      </w:r>
      <w:r>
        <w:t xml:space="preserve">พิธีเปิดงานประชุมวิชาการประจำปี</w:t>
      </w:r>
      <w:r>
        <w:t xml:space="preserve"> </w:t>
      </w:r>
      <w:r>
        <w:t xml:space="preserve">สวทช.</w:t>
      </w:r>
      <w:r>
        <w:t xml:space="preserve"> </w:t>
      </w:r>
      <w:r>
        <w:t xml:space="preserve">ครั้งที่</w:t>
      </w:r>
      <w:r>
        <w:t xml:space="preserve"> </w:t>
      </w:r>
      <w:r>
        <w:t xml:space="preserve">18</w:t>
      </w:r>
      <w:r>
        <w:t xml:space="preserve"> </w:t>
      </w:r>
      <w:r>
        <w:t xml:space="preserve">วันที่</w:t>
      </w:r>
      <w:r>
        <w:t xml:space="preserve"> </w:t>
      </w:r>
      <w:r>
        <w:t xml:space="preserve">28</w:t>
      </w:r>
      <w:r>
        <w:t xml:space="preserve"> </w:t>
      </w:r>
      <w:r>
        <w:t xml:space="preserve">มีนาคม</w:t>
      </w:r>
      <w:r>
        <w:t xml:space="preserve"> </w:t>
      </w:r>
      <w:r>
        <w:t xml:space="preserve">2566</w:t>
      </w:r>
      <w:r>
        <w:t xml:space="preserve"> </w:t>
      </w:r>
      <w:r>
        <w:t xml:space="preserve">(0.27.00</w:t>
      </w:r>
      <w:r>
        <w:t xml:space="preserve"> </w:t>
      </w:r>
      <w:r>
        <w:t xml:space="preserve">-</w:t>
      </w:r>
      <w:r>
        <w:t xml:space="preserve"> </w:t>
      </w:r>
      <w:r>
        <w:t xml:space="preserve">44.28)</w:t>
      </w:r>
      <w:r>
        <w:t xml:space="preserve"> </w:t>
      </w:r>
      <w:r>
        <w:t xml:space="preserve">มาริก</w:t>
      </w:r>
    </w:p>
    <w:p>
      <w:pPr>
        <w:pStyle w:val="Date"/>
      </w:pPr>
      <w:r>
        <w:t xml:space="preserve">วันพฤหัสบดีที่</w:t>
      </w:r>
      <w:r>
        <w:t xml:space="preserve"> </w:t>
      </w:r>
      <w:r>
        <w:t xml:space="preserve">11</w:t>
      </w:r>
      <w:r>
        <w:t xml:space="preserve"> </w:t>
      </w:r>
      <w:r>
        <w:t xml:space="preserve">พฤษภาคม</w:t>
      </w:r>
      <w:r>
        <w:t xml:space="preserve"> </w:t>
      </w:r>
      <w:r>
        <w:t xml:space="preserve">2566</w:t>
      </w:r>
      <w:r>
        <w:t xml:space="preserve"> </w:t>
      </w:r>
      <w:r>
        <w:t xml:space="preserve">เวลา</w:t>
      </w:r>
      <w:r>
        <w:t xml:space="preserve"> </w:t>
      </w:r>
      <w:r>
        <w:t xml:space="preserve">15.30</w:t>
      </w:r>
      <w:r>
        <w:t xml:space="preserve"> </w:t>
      </w:r>
      <w:r>
        <w:t xml:space="preserve">น.</w:t>
      </w:r>
    </w:p>
    <w:p>
      <w:pPr>
        <w:pStyle w:val="SourceCode"/>
      </w:pPr>
      <w:r>
        <w:rPr>
          <w:rStyle w:val="VerbatimChar"/>
        </w:rPr>
        <w:t xml:space="preserve">                            (ข้อความสดจากระบบถอดความเสียงพูดทางไกล)</w:t>
      </w:r>
      <w:r>
        <w:br/>
      </w:r>
      <w:r>
        <w:rPr>
          <w:rStyle w:val="VerbatimChar"/>
        </w:rPr>
        <w:t xml:space="preserve">       การถ่ายทอดสด สมเด็จพระเทพพระรัตน์ราชสุดา สยามบรมราชกุมารี  เปิดการประชุมวิชาการของ สำนักงานพัฒนาวิทยาศาสตร์และเทคโนโลยีแห่งชาติ  ประจำปี 2556 ณสำนักงานพัฒนาวิทยาศาสตร์และเทคโนโลยีแห่งชาติ ตำบลคลองหนึ่งอำเภอคลองหลวง จังหวัดปทุมธานีค่ะเป็นการจัดงานใน ปีนี้จัดขึ้นภายใต้หัวข้อ สวทชขุมพลังหลัก warn เร่งการขับเคลื่อนโมเดลเศรษฐกิจ BCG ดูการยั่งยืน  ซึ่งจัดขึ้นเป็นครั้งที่ 18 แล้ว วันนี้เป็นวันแรกในพิธีเปิดระหว่างวันที่ 28 ถึง 31   มีนาคม 2561      ในลำดับนี้นะครับรถยนต์พระที่นั่งได้ถึง  อาคารศูนย์ประชุม วิทยาศาสตร์ประเทศไทยสำนักงานพัฒนาวิทยาศาสตร์และเทคโนโลยีแห่งชาติค่ะ          ระดับนี้นะคะ ท่านผู้ว่าราชการจังหวัดปทุมธานีนายณรงค์ศักดิ์ โอสถธนากร ผู้พิพากษาหัวหน้าศาล จังหวัดธัญบุรี   ผู้บัญชาการมณฑลทหารบกที่ 11     ตำรวจภูธร ศาสตราจารย์ศิริเลิศ  ปลัดกระทรวง  ศึกษาวิทยาศาสตร์วิจัยและนวัตกรรม  ศาสตราจารย์ชูกิจลิมปิจํานงค์  เทคโนโลยีแห่งชาติ เฝ้าทูลละอองพระบาท รับเสด็จค่ะ            นางจินตนาโอสถธนากรนายก เหล่ากาชาดจังหวัดปทุมธานีและนาง รัตนชัยรองผู้อำนวยการ สำนักงานพัฒนาวิทยาศาสตร์และเทคโนโลยีแห่งชาติสายงานบริหาร  090 กะหม่อม ถวายพวงมาลัยค่ะ ลำดับนี้ สมเด็จพระ สมเด็จพระเทพรัตน์ราชสุดา  สยามบรมราชกุมารีเสด็จพระราชดำเนิน เข้าสู่อาคาร วิทยาศาสตร์ประเทศไทยค่ะ    การจัดงานในครั้งนี้ของสวทชนะคะเป็นการจัดงานประจำปีนะคะ จัดขึ้นเป็นประจำครั้งนี้เป็นครั้งที่ 18 แล้วนะคะ ระหว่างวันที่ 28 ถึง 31 มีนาคม 2566 ซึ่งมีการจัด อย่างเต็มรูปแบบนะคะ ตั้งกิจกรรมสัมมนาวิชา การใช้กิจกรรมสำหรับยาง ชน 53 หัวข้อ รวมทั้งการจัดแสดง งาน รูปแบบนิทรรศการ  อีก 72 ผลงานนะคะ                         อันนี้เป็นบรรยากาศภายในห้อง auditorium นะคะ   ประกาศการเฝ้ารับเสด็จ                โดยสำนักงานพัฒนาวิทยาศาสตร์ และเทคโนโลยีแห่งชาติสวทชนั้นนะคะ  มีบทบาทสำคัญ  เหมือนดั่งขุมพลังหลักของประเทศ  ที่จะนำวิทยาศาสตร์ เทคโนโลยีและนวัตกรรม มาพัฒนาระบบนิเวศวิจัย  และนวัตกรรมให้เข้มแข็ง  เพื่อการขับเคลื่อนเศรษฐกิจประเทศ ให้เติบโตอย่างก้าวกระโดด  ตั้งแต่การจัดตั้งสวทช  ภายใต้พระราชบัญญัติ พัฒนาวิทยาศาสตร์และเทคโนโลยี  ศักราช 2534 จนถึงปัจจุบันนี้เป็นเวลา 32 ปี  ที่สวทชได้นำความ ความเ****วชาญ พัฒนาให้เป็นเทคโนโลยีและนวัตกรรม ยกระดับคุณภาพ วิทย์เพิ่มมูลค่าทาง  และแก้ไขปัญหาสำคัญของ ประเทศ ให้เห็นผลอย่างเป็นรูปประธรรมค่ะ อย่างเช่น ฟอร์มรับแจ้ง ติดตามแล้วปัญหาบางอย่างทันท่วงทีโดยประชาชนมีส่วน ร่วม โปรแกรมช่วยโรงเรียน จัดสำรับ  อาหารกลางวัน ภายใต้งบประมาณ ไม่รับ เทคโนโลยีที่รับมือกับฝุ่นพิษ PM 2.5 นะคะ  รวมทั้งผลงาน ที่ใช้รับมือการระบาดใหญ่ของโรค covid-19 ที่ผ่านมาค่ะ               สมเด็จพระเทพรัตน์ รัชดา สยามบรมราชกุมารี เสด็จเข้าสู่ห้องออดิทอเรียมนะคะ  พระราชอาสน์ บนเวทีค่ะ  ในลำดับนี้นะคะท่านปลัดกระทรวง การอุดมศึกษา  วิทยาศาสตร์วิจัยและนวัตกรรม ศาสตราจารย์ดรนายแพทย์สิริฤกษ์  ทรงศิวิไล ฝุ่นละออง ถวายสูติบัตร เอกสารประกอบการประชุมค่ะ ถาดรองพระบาทข้าพระพุทธเจ้าศาสดา อาจารย์ชูเกียรติ ริมปิงจำนงค์ผู้อำนวยการ สำนักงานพัฒนาวิทยาศาสตร์และเทคโนโลยีแห่งชาติ พร้อมด้วย มาเฝ้าทูลละอองพระบาท   มีความ สำนึกในพระมหากรุณาธิคุณเป็นล้นพ้น พระราชดำเนินมาทรงเปิดงานประชุมวิชาการประจำปี สํานักงานวิทยาศาสตร์และเทคนิค มรดกแห่งชาติในวันนี้   เข้าไปเจ้าขอพระราชทาน กราบบังคมทูลการดำเนินงานของสวทชและวัตถุประสงค์การจัดงานโดยสังเขปดังนี้ สวทชมีบทบาทสำคัญ  สังคมพลังหลักของประเทศ ในการนำวิทยาศาสตร์เทคโนโลยีและนวัตกรรม  พัฒนาระบบ วิจัย เข้มแข็ง ช่วยขับเคลื่อนเศรษฐกิจของประเทศ  ให้เติบโตอย่างก้าว  นับตั้งแต่การจัดตั้งถาวร  ภายใต้พระราชบัญญัติพัฒนาวิทยาศาสตร์ และเทคโนโลยี พุทธศักราช 2530  จนถึงปัจจุบันเป็นเวลา 32  ที่สวทชได้นำความรู้ ความเ****วชาญมาพัฒนา ให้เกิดเป็นเทคโนโลยีและ  เพื่อช่วยยกระดับคุณภาพชีวิต เพิ่มมูลค่าทาง  แก้ไขปัญหาสำคัญของ   เห็นผลอย่างเป็นรูปประธรรม   ความลับ แป้งและติดตามปัญหาเมืองอย่างทัน  ประชาชนมีส่วนร่วม โปรแกรมช่วย เรียนจัดสำรับอาหาร ถามพัฒนาการ ตั้งงบประมาณที่ได้    พิษ PM 2.5 รวมทั้งผลงานที่  การระบาด ของโรคโควิด 19  การพัฒนานวัตกรรมอาหารและอาหารเสริม  จากจุลินทรีย์สายพันธุ์  การพัฒนาเทคโนโลยี หาการเคมีชีวภาพ   พลังงาน และการขนส่งเป็นต้น  การจัดการประชุมวิชาการประจำปี  ประจำปี   ครั้งที่ 10  ระหว่างวันที่ 28 ถึง 31 มีนาคม 2566  เต็มรูปแบบ กิจกรรมสัมมนาวิชาการนิทรรศการ  กิจกรรมเยี่ยมชม กิจกรรมนำเสนอ ธุรกิจ  กิจกรรมวิทยาศาสตร์  สำหรับเด็ก  เปิดตั้งเป้าเป็นเวลา  ในการนำเสนอผลงานของบุคคล ก่อน  วิจัย แลกเปลี่ยนประสบการณ์ และเรียนรู้จักเครือข่าย  ทั้งภาครัฐเอกชนและประชาชน  สนับสนุนให้เกิดการพัฒนาและขับเคลื่อนเศรษฐกิจ   ไปกับการพัฒนาสังคมและพัฒนา  เรื่องสมดุลและยั่งยืน ไปใต้โมเดล เศรษฐกิจ BTS  การประชุมครั้งนี้เป็นการนำเสนอเป็น 4 การครับ เพื่อน สีคันโซ่   เลือดประกอบด้วย การพัฒนาตามสาขายุทธศาสตร์ได้  เศษอาหาร สุขภาพการแพทย์  พลังงาน วัสดุชีวภาพ และดิจิทัลอิเล็กทรอนิกส์  4 การส่งเสริมประกอบด้วย การส่งเสริมโครงสร้าง พื้นฐานและสิ่งอำนวยความ  การยกระดับความสามารถของกำลัง คน การยกระดับเครือข่ายมาทำต่างประเทศ   การออกกฎหมาย กฎระเบียบ เพื่อต่อการพัฒนา BCG  เหตุการณ์ที่จะเกิดขึ้นภายใน ได้แก่ การจัดสัมมนาวิชา ผ่าน กิจกรรมสำหรับยาง  53 หัวข้อ การจัดแสดง งาน  รูปแบบนิทรรศการ 72 ผล  ในโอกาสอันเป็นมงคล  พระพุทธเจ้าขอพระราชทาน  อนุญาต  กูเข้าเฝ้า   รับพระราชทาน  ผู้ชนะเลิศการประกวด  ของนักวิทยาศาสตร์รุ่น  ครั้งที่ 20  ผู้ชนะเลิศการแข่ง   ออกแบบและสร้างหุ่นยนต์แห่งประเทศไทย  ครั้งที่ 14 ผู้ชนะเลิศการแข่งขัน robo อินโนเวเตอร์ Challenge  2022 จำนวนรวมทั้งสิ้น 13 รายตามลำดับดังนี้  นายวงศกรมาลานรัศมี นางสาวมาติกาบุญเต็ม  นางสาว ชุตินันท์ ชุติพงษ์  นายอดิศรณพัทลุง นายเมฆินทร์โฆษิต  นายกิตติพัฒน์ อรุโณทัย นายภัคนันท์พัฒนภิรมย์ นายกษิดิศ 14 กุมภา    นางสาวสุพรรษา นายสุพจน์เหมพิพัฒน์  นางสาวพิชากรกาญจนภูมิ   นายอดิศรยศนวล และนายกันหน้าเหลี่ยม           บัดนี้ได้เวลาอันเป็นมงคลเลิกแล้ว เจ้าของ ราชธานี วโรกาส ภาพมังกร พระบาท  ทรงมีพระราชดํารัส เปิดการประชุมวิชาการประจำปีพ.ศ ภายใต้หัวข้อ  สวทชคุมพลังรากบัวทอด เร่งการขับเคลื่อน model เศรษฐกิจ BCG พร้อมยัง     พิพัฒน์มงคล ต่อผู้ปฏิบัติงานต่อไป ด้วยเกล้าด้วยกระหม่อม             พระเจ้ายังดีที่ได้มาเปิดการประชุมวิชาการ  มีของสวทช ข้อสอบกรมพลังงาน วิทยาศาสตร์ เทคโนโลยีและนวัตกรรมเร่งการขับเคลื่อนโมเดลเศรษฐกิจ BCG ความยาวคลื่นที่เกิดขึ้นวันนี้ วัดกลาง  เชื้อไวรัสโคโรน่า ระบาด ที่ผ่านมาแสดงว่า วิทยาศาสตร์เทคโนโลยี ปัจจัยสำคัญที่ทำให้เรารับมือวิกฤตและการได้อย่างมีประสิทธิภาพ การรักษาทำได้ทันท่วงที ลดอาการปวด  ปัจจุบันสถานการณ์ผ่อนคลาย แต่ก็มีประเด็น  หนังเรื่องการฟื้นตัวทางเพศ  สภาพภูมิอากาศที่เปลี่ยน  ภัยธรรมชาติความเป็นอยู่ของประชา  หรือด้านการศึก  ประเด็นท้าทาย  ส่งผลกระทบน้อยลง ถ้าเรามีองค์ความรู้ที่เข้มแข็ง  มีเทคโนโลยีที่ 9  การส่งเสริมให้นักวิทยาศาสตร์  นักวิจัยนักวิชาการ การ ร่วมมือกัน พัฒนา เพื่อใช้เป็นเครื่องมือในการแก้ไขปัญหา เพื่อการพัฒนา  ตามแนวคิดของโมเดล เศรษฐกิจ BCG มุ่งพัฒนา ภารกิจ สังคมและ รักษาสิ่งแวดล้อม  ประชาชนได้รับโอกาสที่จะพัฒนาความเป็นอยู่อย่างทั่วถึง ประชาชน เข้าถึงความรู้เพื่อพัฒนาตนพัฒนาทักษะต่างๆให้พร้อม  พี่ทำอาชีพการงานใน  เป็นเป้าหมายหลักของประเทศ ขณะนี้ ขอให้นักวิทย์  นักวิทยาศาสตร์ นักวิจัยนักวิชา  ตลอดจนผู้เกี่ยวข้องทุกภาค  โรงพยาบาล หน่วยงานด้านวิจัย การพัฒนาวิทยาศาสตร์และเทคโนโลยี  ที่ตั้งเป้าหมาย  โดยสุจริต ใจ และมีความรับผิดชอบ สมกับที่เป็นขุมพลังในการพัฒนาประเทศชาติ  สู่ความเจริญอย่างยั่งยืน  พระเจ้าขอเกิดการ ประชุมวิชาการ  ประจำปี 2000 ขอให้การประชุมบรรลุผลสำเร็จ ทุกประการและท่านทั้งหลายมีความสุข สวัสดีทั่วกันตลอดไป     สมเด็จพระกนิษฐาธิราชเจ้า   ไม่มีพระราชดำรัส เปิดการประชุมวิชาการประจำปี 2561 สำนักงานพัฒนาวิทยาศาสตร์และเทคโนโลยีแห่งชาติ ไปไต้หวัน กลุ่มพลังหลักวอนอ    เงินหมด เศรษฐกิจ BCG เพื่อความยั่งยืน  สมเด็จพระเทพ  รัชดาสยามบรมราช มาลี  ลงจากเวทีและสนิทออก ห้องออดิทอเรียมนะคะ   ถ้าท่านเข้าประชุมภายในวันนี้ บ่มีผู้บรรยาย นะคะขออนุญาตแนะนำ Doctor x วิสารพิพัฒน์กิจ ก่อน นักวิเคราะห์อาวุโสเทคโนโลยีพลังงาน ชาติ ผบช  ให้ชั้น 1 นะคะดร     ผู้อำนวยการ สร้างสรรค์สื่อและผลิตภัณฑ์  สวทช สวัสดีทั้ง 2 ท่านค่ะ สวัสดีค่ะสวัสดีครับ     จัดงานประจำปีทุกปีในช่วง  ระบาด covid-19 มีการใช้งานเป็นออนไลน์ใช่ไหมคะ ใช่ครับถูกต้องครับ เป็นปีนี้เป็นปีแรกเลยนะครับ  จัดงานอย่างเต็มรูปแบบ ศูนย์ประชุมวิทยาศาสตร์ อุทยานวิทยาศาสตร์ประเทศไทย  ลำดับนี้นะคะขออนุญาตนำ  ไปรับชมวีดีทัศน์ ผู้ชนะเลิศการประกวด โครงงานของนักวิทยาศาสตร์รุ่น  ทางที่ 20  และ แข่งขัน romanization 2022 ค่ะ ศาสตร์และเทคโนโลยีมีบทบาทสำคัญต่อโลกปัจจุบันและนำ การเตรียมความพร้อมให้เยาวชน เรา ไม่มีทักษะวิทยาศาสตร์  เรื่องสำคัญ ม่าน สวทชจัดการ   โครงงานของนักวิทยาศาสตร์  หรือยัง size L  2516 นี้ทีแรก โครงการนี้ สนับสนุนให้เยาวชนระดับมัธยมศึกษาได้มีโอกาสแสดงสด รับทราบ ความรู้ ความสามารถทางด้านพื้นที่  เทคโนโลยี สร้างสรรค์ผลงานนวัตกรรม ที่พัฒนาเศรษฐกิจและสังคม     ลองคัดเลือกนักเรียน บรรยายเรื่องงาน เกี่ยวกับงานปีนี้            กรมสมเด็จพระเทพ พระราชสุดาสยามบรมราชกุมารี  ออกจากแผลเปิดนิทรรศการเฉลิมพระเกียรติ                 </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สำรอง)(Revoice) พิธีเปิดงานประชุมวิชาการประจำปี สวทช. ครั้งที่ 18 วันที่ 28 มีนาคม 2566 (0.27.00 - 44.28) มาริก</dc:title>
  <dc:creator/>
  <cp:keywords/>
  <dcterms:created xsi:type="dcterms:W3CDTF">2024-01-04T03:04:30Z</dcterms:created>
  <dcterms:modified xsi:type="dcterms:W3CDTF">2024-01-04T03:04: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11 พฤษภาคม 2566 เวลา 15.30 น.</vt:lpwstr>
  </property>
  <property fmtid="{D5CDD505-2E9C-101B-9397-08002B2CF9AE}" pid="3" name="subtitle">
    <vt:lpwstr/>
  </property>
</Properties>
</file>